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Typograf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Organizando Tipos De Archivos De Softwar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Pensamiento Logi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Introduccion A Los Algoritm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Programacion Basica En Html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38:11Z</dcterms:created>
  <dcterms:modified xsi:type="dcterms:W3CDTF">2025-04-04T19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